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FBFFEB" w14:textId="77777777" w:rsidR="00194DFF" w:rsidRPr="00AD248D" w:rsidRDefault="00AD248D">
      <w:pPr>
        <w:spacing w:line="720" w:lineRule="exact"/>
        <w:ind w:right="-567"/>
        <w:rPr>
          <w:rFonts w:ascii="Lato" w:hAnsi="Lato"/>
        </w:rPr>
      </w:pPr>
      <w:r w:rsidRPr="00AD248D">
        <w:rPr>
          <w:rFonts w:ascii="Lato" w:hAnsi="Lato"/>
        </w:rPr>
        <w:pict w14:anchorId="6C80B886">
          <v:shape id="_x0000_s1092" style="position:absolute;margin-left:151.9pt;margin-top:147.5pt;width:133.45pt;height:19.2pt;z-index:-251692544;mso-position-horizontal-relative:page;mso-position-vertical-relative:page" coordsize="" o:spt="100" adj="0,,0" path="" filled="f" stroked="f">
            <v:stroke joinstyle="round"/>
            <v:imagedata r:id="rId4" o:title="image1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2133E2D8">
          <v:shape id="_x0000_s1091" style="position:absolute;margin-left:381.95pt;margin-top:147.5pt;width:133.2pt;height:19.2pt;z-index:-251691520;mso-position-horizontal-relative:page;mso-position-vertical-relative:page" coordsize="" o:spt="100" adj="0,,0" path="" filled="f" stroked="f">
            <v:stroke joinstyle="round"/>
            <v:imagedata r:id="rId4" o:title="image2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5E923D2D">
          <v:shape id="_x0000_s1090" style="position:absolute;margin-left:122.65pt;margin-top:168.25pt;width:160.2pt;height:19.1pt;z-index:-251690496;mso-position-horizontal-relative:page;mso-position-vertical-relative:page" coordsize="" o:spt="100" adj="0,,0" path="" filled="f" stroked="f">
            <v:stroke joinstyle="round"/>
            <v:imagedata r:id="rId5" o:title="image3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2B41D6D8">
          <v:shape id="_x0000_s1089" style="position:absolute;margin-left:355.45pt;margin-top:168.25pt;width:159.85pt;height:19.1pt;z-index:-251689472;mso-position-horizontal-relative:page;mso-position-vertical-relative:page" coordsize="" o:spt="100" adj="0,,0" path="" filled="f" stroked="f">
            <v:stroke joinstyle="round"/>
            <v:imagedata r:id="rId5" o:title="image4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17DBDABD">
          <v:shape id="_x0000_s1088" style="position:absolute;margin-left:99.25pt;margin-top:188.9pt;width:186.7pt;height:19.2pt;z-index:-251688448;mso-position-horizontal-relative:page;mso-position-vertical-relative:page" coordsize="" o:spt="100" adj="0,,0" path="" filled="f" stroked="f">
            <v:stroke joinstyle="round"/>
            <v:imagedata r:id="rId6" o:title="image5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686335F6">
          <v:shape id="_x0000_s1087" style="position:absolute;margin-left:330.25pt;margin-top:188.9pt;width:186.6pt;height:19.2pt;z-index:-251687424;mso-position-horizontal-relative:page;mso-position-vertical-relative:page" coordsize="" o:spt="100" adj="0,,0" path="" filled="f" stroked="f">
            <v:stroke joinstyle="round"/>
            <v:imagedata r:id="rId6" o:title="image6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411A0C23">
          <v:shape id="_x0000_s1086" style="position:absolute;margin-left:103.45pt;margin-top:209.5pt;width:93.25pt;height:19.2pt;z-index:-251686400;mso-position-horizontal-relative:page;mso-position-vertical-relative:page" coordsize="" o:spt="100" adj="0,,0" path="" filled="f" stroked="f">
            <v:stroke joinstyle="round"/>
            <v:imagedata r:id="rId7" o:title="image7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1F507887">
          <v:shape id="_x0000_s1085" style="position:absolute;margin-left:223.3pt;margin-top:209.5pt;width:60pt;height:19.2pt;z-index:-251685376;mso-position-horizontal-relative:page;mso-position-vertical-relative:page" coordsize="" o:spt="100" adj="0,,0" path="" filled="f" stroked="f">
            <v:stroke joinstyle="round"/>
            <v:imagedata r:id="rId8" o:title="image8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6D2C9667">
          <v:shape id="_x0000_s1084" style="position:absolute;margin-left:334.7pt;margin-top:209.5pt;width:93.25pt;height:19.2pt;z-index:-251684352;mso-position-horizontal-relative:page;mso-position-vertical-relative:page" coordsize="" o:spt="100" adj="0,,0" path="" filled="f" stroked="f">
            <v:stroke joinstyle="round"/>
            <v:imagedata r:id="rId7" o:title="image9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6292D292">
          <v:shape id="_x0000_s1083" style="position:absolute;margin-left:454.7pt;margin-top:209.5pt;width:60pt;height:19.2pt;z-index:-251683328;mso-position-horizontal-relative:page;mso-position-vertical-relative:page" coordsize="" o:spt="100" adj="0,,0" path="" filled="f" stroked="f">
            <v:stroke joinstyle="round"/>
            <v:imagedata r:id="rId8" o:title="image10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35A50D45">
          <v:shape id="_x0000_s1082" style="position:absolute;margin-left:220.9pt;margin-top:250.9pt;width:66.6pt;height:19.2pt;z-index:-251682304;mso-position-horizontal-relative:page;mso-position-vertical-relative:page" coordsize="" o:spt="100" adj="0,,0" path="" filled="f" stroked="f">
            <v:stroke joinstyle="round"/>
            <v:imagedata r:id="rId9" o:title="image11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17FAEEEE">
          <v:shape id="_x0000_s1081" style="position:absolute;margin-left:326.75pt;margin-top:250.9pt;width:120pt;height:19.2pt;z-index:-251681280;mso-position-horizontal-relative:page;mso-position-vertical-relative:page" coordsize="" o:spt="100" adj="0,,0" path="" filled="f" stroked="f">
            <v:stroke joinstyle="round"/>
            <v:imagedata r:id="rId10" o:title="image12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10ACD24B">
          <v:shape id="_x0000_s1080" style="position:absolute;margin-left:453.5pt;margin-top:250.9pt;width:66.85pt;height:19.2pt;z-index:-251680256;mso-position-horizontal-relative:page;mso-position-vertical-relative:page" coordsize="" o:spt="100" adj="0,,0" path="" filled="f" stroked="f">
            <v:stroke joinstyle="round"/>
            <v:imagedata r:id="rId11" o:title="image13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510C32B4">
          <v:shape id="_x0000_s1079" style="position:absolute;margin-left:365.3pt;margin-top:271.7pt;width:153.35pt;height:16.8pt;z-index:-251679232;mso-position-horizontal-relative:page;mso-position-vertical-relative:page" coordsize="" o:spt="100" adj="0,,0" path="" filled="f" stroked="f">
            <v:stroke joinstyle="round"/>
            <v:imagedata r:id="rId12" o:title="image14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5C020AB7">
          <v:shape id="_x0000_s1078" style="position:absolute;margin-left:72.1pt;margin-top:341.1pt;width:477.75pt;height:154.45pt;z-index:-251678208;mso-position-horizontal-relative:page;mso-position-vertical-relative:page" coordsize="" o:spt="100" adj="0,,0" path="" filled="f" strokecolor="#365f91 [2404]">
            <v:stroke joinstyle="round"/>
            <v:imagedata r:id="rId13" o:title="image15" grayscale="t" bilevel="t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5561FAD3">
          <v:shape id="_x0000_s1077" style="position:absolute;margin-left:73.45pt;margin-top:359.4pt;width:46.55pt;height:15.7pt;z-index:-251677184;mso-position-horizontal-relative:page;mso-position-vertical-relative:page" coordsize="" o:spt="100" adj="0,,0" path="" filled="f" stroked="f">
            <v:stroke joinstyle="round"/>
            <v:imagedata r:id="rId14" o:title="image16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2AE06385">
          <v:shape id="_x0000_s1076" style="position:absolute;margin-left:121.9pt;margin-top:359.4pt;width:96.5pt;height:15.7pt;z-index:-251676160;mso-position-horizontal-relative:page;mso-position-vertical-relative:page" coordsize="" o:spt="100" adj="0,,0" path="" filled="f" stroked="f">
            <v:stroke joinstyle="round"/>
            <v:imagedata r:id="rId15" o:title="image17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7D56AA3F">
          <v:shape id="_x0000_s1075" style="position:absolute;margin-left:220.2pt;margin-top:359.4pt;width:57.6pt;height:15.7pt;z-index:-251675136;mso-position-horizontal-relative:page;mso-position-vertical-relative:page" coordsize="" o:spt="100" adj="0,,0" path="" filled="f" stroked="f">
            <v:stroke joinstyle="round"/>
            <v:imagedata r:id="rId16" o:title="image18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00CE374A">
          <v:shape id="_x0000_s1074" style="position:absolute;margin-left:279.7pt;margin-top:359.4pt;width:48pt;height:15.7pt;z-index:-251674112;mso-position-horizontal-relative:page;mso-position-vertical-relative:page" coordsize="" o:spt="100" adj="0,,0" path="" filled="f" stroked="f">
            <v:stroke joinstyle="round"/>
            <v:imagedata r:id="rId17" o:title="image19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022BC3DD">
          <v:shape id="_x0000_s1073" style="position:absolute;margin-left:329.5pt;margin-top:359.4pt;width:49.55pt;height:15.7pt;z-index:-251673088;mso-position-horizontal-relative:page;mso-position-vertical-relative:page" coordsize="" o:spt="100" adj="0,,0" path="" filled="f" stroked="f">
            <v:stroke joinstyle="round"/>
            <v:imagedata r:id="rId18" o:title="image20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6405AEAE">
          <v:shape id="_x0000_s1072" style="position:absolute;margin-left:381pt;margin-top:359.4pt;width:166.9pt;height:15.7pt;z-index:-251672064;mso-position-horizontal-relative:page;mso-position-vertical-relative:page" coordsize="" o:spt="100" adj="0,,0" path="" filled="f" stroked="f">
            <v:stroke joinstyle="round"/>
            <v:imagedata r:id="rId19" o:title="image21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490B33CB">
          <v:shape id="_x0000_s1071" style="position:absolute;margin-left:73.45pt;margin-top:376.45pt;width:46.55pt;height:15.7pt;z-index:-251671040;mso-position-horizontal-relative:page;mso-position-vertical-relative:page" coordsize="" o:spt="100" adj="0,,0" path="" filled="f" stroked="f">
            <v:stroke joinstyle="round"/>
            <v:imagedata r:id="rId14" o:title="image22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4DCED786">
          <v:shape id="_x0000_s1070" style="position:absolute;margin-left:121.9pt;margin-top:376.45pt;width:96.5pt;height:15.7pt;z-index:-251670016;mso-position-horizontal-relative:page;mso-position-vertical-relative:page" coordsize="" o:spt="100" adj="0,,0" path="" filled="f" stroked="f">
            <v:stroke joinstyle="round"/>
            <v:imagedata r:id="rId15" o:title="image23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132F1549">
          <v:shape id="_x0000_s1069" style="position:absolute;margin-left:220.2pt;margin-top:376.45pt;width:57.6pt;height:15.7pt;z-index:-251668992;mso-position-horizontal-relative:page;mso-position-vertical-relative:page" coordsize="" o:spt="100" adj="0,,0" path="" filled="f" stroked="f">
            <v:stroke joinstyle="round"/>
            <v:imagedata r:id="rId16" o:title="image24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105050B0">
          <v:shape id="_x0000_s1068" style="position:absolute;margin-left:279.7pt;margin-top:376.45pt;width:48pt;height:15.7pt;z-index:-251667968;mso-position-horizontal-relative:page;mso-position-vertical-relative:page" coordsize="" o:spt="100" adj="0,,0" path="" filled="f" stroked="f">
            <v:stroke joinstyle="round"/>
            <v:imagedata r:id="rId17" o:title="image25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74342822">
          <v:shape id="_x0000_s1067" style="position:absolute;margin-left:329.5pt;margin-top:376.45pt;width:49.55pt;height:15.7pt;z-index:-251666944;mso-position-horizontal-relative:page;mso-position-vertical-relative:page" coordsize="" o:spt="100" adj="0,,0" path="" filled="f" stroked="f">
            <v:stroke joinstyle="round"/>
            <v:imagedata r:id="rId18" o:title="image26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0FF48309">
          <v:shape id="_x0000_s1066" style="position:absolute;margin-left:381pt;margin-top:376.45pt;width:166.9pt;height:15.7pt;z-index:-251665920;mso-position-horizontal-relative:page;mso-position-vertical-relative:page" coordsize="" o:spt="100" adj="0,,0" path="" filled="f" stroked="f">
            <v:stroke joinstyle="round"/>
            <v:imagedata r:id="rId19" o:title="image27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3253AC4A">
          <v:shape id="_x0000_s1065" style="position:absolute;margin-left:73.45pt;margin-top:393.5pt;width:46.55pt;height:15.6pt;z-index:-251664896;mso-position-horizontal-relative:page;mso-position-vertical-relative:page" coordsize="" o:spt="100" adj="0,,0" path="" filled="f" stroked="f">
            <v:stroke joinstyle="round"/>
            <v:imagedata r:id="rId14" o:title="image28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4F055951">
          <v:shape id="_x0000_s1064" style="position:absolute;margin-left:121.9pt;margin-top:393.5pt;width:96.5pt;height:15.6pt;z-index:-251663872;mso-position-horizontal-relative:page;mso-position-vertical-relative:page" coordsize="" o:spt="100" adj="0,,0" path="" filled="f" stroked="f">
            <v:stroke joinstyle="round"/>
            <v:imagedata r:id="rId15" o:title="image29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1B404860">
          <v:shape id="_x0000_s1063" style="position:absolute;margin-left:220.2pt;margin-top:393.5pt;width:57.6pt;height:15.6pt;z-index:-251662848;mso-position-horizontal-relative:page;mso-position-vertical-relative:page" coordsize="" o:spt="100" adj="0,,0" path="" filled="f" stroked="f">
            <v:stroke joinstyle="round"/>
            <v:imagedata r:id="rId16" o:title="image30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0C255D73">
          <v:shape id="_x0000_s1062" style="position:absolute;margin-left:279.7pt;margin-top:393.5pt;width:48pt;height:15.6pt;z-index:-251661824;mso-position-horizontal-relative:page;mso-position-vertical-relative:page" coordsize="" o:spt="100" adj="0,,0" path="" filled="f" stroked="f">
            <v:stroke joinstyle="round"/>
            <v:imagedata r:id="rId17" o:title="image31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107EBEB3">
          <v:shape id="_x0000_s1061" style="position:absolute;margin-left:329.5pt;margin-top:393.5pt;width:49.55pt;height:15.6pt;z-index:-251660800;mso-position-horizontal-relative:page;mso-position-vertical-relative:page" coordsize="" o:spt="100" adj="0,,0" path="" filled="f" stroked="f">
            <v:stroke joinstyle="round"/>
            <v:imagedata r:id="rId18" o:title="image32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69669C29">
          <v:shape id="_x0000_s1060" style="position:absolute;margin-left:381pt;margin-top:393.5pt;width:166.9pt;height:15.6pt;z-index:-251659776;mso-position-horizontal-relative:page;mso-position-vertical-relative:page" coordsize="" o:spt="100" adj="0,,0" path="" filled="f" stroked="f">
            <v:stroke joinstyle="round"/>
            <v:imagedata r:id="rId19" o:title="image33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2081C782">
          <v:shape id="_x0000_s1059" style="position:absolute;margin-left:73.45pt;margin-top:410.4pt;width:46.55pt;height:15.7pt;z-index:-251658752;mso-position-horizontal-relative:page;mso-position-vertical-relative:page" coordsize="" o:spt="100" adj="0,,0" path="" filled="f" stroked="f">
            <v:stroke joinstyle="round"/>
            <v:imagedata r:id="rId14" o:title="image34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2DCF8E4F">
          <v:shape id="_x0000_s1058" style="position:absolute;margin-left:121.9pt;margin-top:410.4pt;width:96.5pt;height:15.7pt;z-index:-251657728;mso-position-horizontal-relative:page;mso-position-vertical-relative:page" coordsize="" o:spt="100" adj="0,,0" path="" filled="f" stroked="f">
            <v:stroke joinstyle="round"/>
            <v:imagedata r:id="rId15" o:title="image35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0E933C80">
          <v:shape id="_x0000_s1057" style="position:absolute;margin-left:220.2pt;margin-top:410.4pt;width:57.6pt;height:15.7pt;z-index:-251656704;mso-position-horizontal-relative:page;mso-position-vertical-relative:page" coordsize="" o:spt="100" adj="0,,0" path="" filled="f" stroked="f">
            <v:stroke joinstyle="round"/>
            <v:imagedata r:id="rId16" o:title="image36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4184BF22">
          <v:shape id="_x0000_s1056" style="position:absolute;margin-left:279.7pt;margin-top:410.4pt;width:48pt;height:15.7pt;z-index:-251655680;mso-position-horizontal-relative:page;mso-position-vertical-relative:page" coordsize="" o:spt="100" adj="0,,0" path="" filled="f" stroked="f">
            <v:stroke joinstyle="round"/>
            <v:imagedata r:id="rId17" o:title="image37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1CA563E1">
          <v:shape id="_x0000_s1055" style="position:absolute;margin-left:329.5pt;margin-top:410.4pt;width:49.55pt;height:15.7pt;z-index:-251654656;mso-position-horizontal-relative:page;mso-position-vertical-relative:page" coordsize="" o:spt="100" adj="0,,0" path="" filled="f" stroked="f">
            <v:stroke joinstyle="round"/>
            <v:imagedata r:id="rId18" o:title="image38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0FF57121">
          <v:shape id="_x0000_s1054" style="position:absolute;margin-left:381pt;margin-top:410.4pt;width:166.9pt;height:15.7pt;z-index:-251653632;mso-position-horizontal-relative:page;mso-position-vertical-relative:page" coordsize="" o:spt="100" adj="0,,0" path="" filled="f" stroked="f">
            <v:stroke joinstyle="round"/>
            <v:imagedata r:id="rId19" o:title="image39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5601AFEA">
          <v:shape id="_x0000_s1053" style="position:absolute;margin-left:73.45pt;margin-top:427.45pt;width:46.55pt;height:15.7pt;z-index:-251652608;mso-position-horizontal-relative:page;mso-position-vertical-relative:page" coordsize="" o:spt="100" adj="0,,0" path="" filled="f" stroked="f">
            <v:stroke joinstyle="round"/>
            <v:imagedata r:id="rId14" o:title="image40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19C6954D">
          <v:shape id="_x0000_s1052" style="position:absolute;margin-left:121.9pt;margin-top:427.45pt;width:96.5pt;height:15.7pt;z-index:-251651584;mso-position-horizontal-relative:page;mso-position-vertical-relative:page" coordsize="" o:spt="100" adj="0,,0" path="" filled="f" stroked="f">
            <v:stroke joinstyle="round"/>
            <v:imagedata r:id="rId15" o:title="image41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725A7706">
          <v:shape id="_x0000_s1051" style="position:absolute;margin-left:220.2pt;margin-top:427.45pt;width:57.6pt;height:15.7pt;z-index:-251650560;mso-position-horizontal-relative:page;mso-position-vertical-relative:page" coordsize="" o:spt="100" adj="0,,0" path="" filled="f" stroked="f">
            <v:stroke joinstyle="round"/>
            <v:imagedata r:id="rId16" o:title="image42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13950909">
          <v:shape id="_x0000_s1050" style="position:absolute;margin-left:279.7pt;margin-top:427.45pt;width:48pt;height:15.7pt;z-index:-251649536;mso-position-horizontal-relative:page;mso-position-vertical-relative:page" coordsize="" o:spt="100" adj="0,,0" path="" filled="f" stroked="f">
            <v:stroke joinstyle="round"/>
            <v:imagedata r:id="rId17" o:title="image43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57884874">
          <v:shape id="_x0000_s1049" style="position:absolute;margin-left:329.5pt;margin-top:427.45pt;width:49.55pt;height:15.7pt;z-index:-251648512;mso-position-horizontal-relative:page;mso-position-vertical-relative:page" coordsize="" o:spt="100" adj="0,,0" path="" filled="f" stroked="f">
            <v:stroke joinstyle="round"/>
            <v:imagedata r:id="rId18" o:title="image44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22506E19">
          <v:shape id="_x0000_s1048" style="position:absolute;margin-left:381pt;margin-top:427.45pt;width:166.9pt;height:15.7pt;z-index:-251647488;mso-position-horizontal-relative:page;mso-position-vertical-relative:page" coordsize="" o:spt="100" adj="0,,0" path="" filled="f" stroked="f">
            <v:stroke joinstyle="round"/>
            <v:imagedata r:id="rId19" o:title="image45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029C7467">
          <v:shape id="_x0000_s1047" style="position:absolute;margin-left:73.45pt;margin-top:444.5pt;width:46.55pt;height:15.7pt;z-index:-251646464;mso-position-horizontal-relative:page;mso-position-vertical-relative:page" coordsize="" o:spt="100" adj="0,,0" path="" filled="f" stroked="f">
            <v:stroke joinstyle="round"/>
            <v:imagedata r:id="rId14" o:title="image46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472A3330">
          <v:shape id="_x0000_s1046" style="position:absolute;margin-left:121.9pt;margin-top:444.5pt;width:96.5pt;height:15.7pt;z-index:-251645440;mso-position-horizontal-relative:page;mso-position-vertical-relative:page" coordsize="" o:spt="100" adj="0,,0" path="" filled="f" stroked="f">
            <v:stroke joinstyle="round"/>
            <v:imagedata r:id="rId15" o:title="image47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38FA92E1">
          <v:shape id="_x0000_s1045" style="position:absolute;margin-left:220.2pt;margin-top:444.5pt;width:57.6pt;height:15.7pt;z-index:-251644416;mso-position-horizontal-relative:page;mso-position-vertical-relative:page" coordsize="" o:spt="100" adj="0,,0" path="" filled="f" stroked="f">
            <v:stroke joinstyle="round"/>
            <v:imagedata r:id="rId16" o:title="image48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7FE1956E">
          <v:shape id="_x0000_s1044" style="position:absolute;margin-left:279.7pt;margin-top:444.5pt;width:48pt;height:15.7pt;z-index:-251643392;mso-position-horizontal-relative:page;mso-position-vertical-relative:page" coordsize="" o:spt="100" adj="0,,0" path="" filled="f" stroked="f">
            <v:stroke joinstyle="round"/>
            <v:imagedata r:id="rId17" o:title="image49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0C2E990C">
          <v:shape id="_x0000_s1043" style="position:absolute;margin-left:329.5pt;margin-top:444.5pt;width:49.55pt;height:15.7pt;z-index:-251642368;mso-position-horizontal-relative:page;mso-position-vertical-relative:page" coordsize="" o:spt="100" adj="0,,0" path="" filled="f" stroked="f">
            <v:stroke joinstyle="round"/>
            <v:imagedata r:id="rId18" o:title="image50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72B20D0A">
          <v:shape id="_x0000_s1042" style="position:absolute;margin-left:381pt;margin-top:444.5pt;width:166.9pt;height:15.7pt;z-index:-251641344;mso-position-horizontal-relative:page;mso-position-vertical-relative:page" coordsize="" o:spt="100" adj="0,,0" path="" filled="f" stroked="f">
            <v:stroke joinstyle="round"/>
            <v:imagedata r:id="rId19" o:title="image51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33AB34DD">
          <v:shape id="_x0000_s1041" style="position:absolute;margin-left:73.45pt;margin-top:461.5pt;width:46.55pt;height:15.6pt;z-index:-251640320;mso-position-horizontal-relative:page;mso-position-vertical-relative:page" coordsize="" o:spt="100" adj="0,,0" path="" filled="f" stroked="f">
            <v:stroke joinstyle="round"/>
            <v:imagedata r:id="rId14" o:title="image52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4A17E26B">
          <v:shape id="_x0000_s1040" style="position:absolute;margin-left:121.9pt;margin-top:461.5pt;width:96.5pt;height:15.6pt;z-index:-251639296;mso-position-horizontal-relative:page;mso-position-vertical-relative:page" coordsize="" o:spt="100" adj="0,,0" path="" filled="f" stroked="f">
            <v:stroke joinstyle="round"/>
            <v:imagedata r:id="rId15" o:title="image53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1155FE70">
          <v:shape id="_x0000_s1039" style="position:absolute;margin-left:220.2pt;margin-top:461.5pt;width:57.6pt;height:15.6pt;z-index:-251638272;mso-position-horizontal-relative:page;mso-position-vertical-relative:page" coordsize="" o:spt="100" adj="0,,0" path="" filled="f" stroked="f">
            <v:stroke joinstyle="round"/>
            <v:imagedata r:id="rId16" o:title="image54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2B0EC0D1">
          <v:shape id="_x0000_s1038" style="position:absolute;margin-left:279.7pt;margin-top:461.5pt;width:48pt;height:15.6pt;z-index:-251637248;mso-position-horizontal-relative:page;mso-position-vertical-relative:page" coordsize="" o:spt="100" adj="0,,0" path="" filled="f" stroked="f">
            <v:stroke joinstyle="round"/>
            <v:imagedata r:id="rId17" o:title="image55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7007D941">
          <v:shape id="_x0000_s1037" style="position:absolute;margin-left:329.5pt;margin-top:461.5pt;width:49.55pt;height:15.6pt;z-index:-251636224;mso-position-horizontal-relative:page;mso-position-vertical-relative:page" coordsize="" o:spt="100" adj="0,,0" path="" filled="f" stroked="f">
            <v:stroke joinstyle="round"/>
            <v:imagedata r:id="rId18" o:title="image56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78268FD1">
          <v:shape id="_x0000_s1036" style="position:absolute;margin-left:381pt;margin-top:461.5pt;width:166.9pt;height:15.6pt;z-index:-251635200;mso-position-horizontal-relative:page;mso-position-vertical-relative:page" coordsize="" o:spt="100" adj="0,,0" path="" filled="f" stroked="f">
            <v:stroke joinstyle="round"/>
            <v:imagedata r:id="rId19" o:title="image57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7A6832D8">
          <v:shape id="_x0000_s1035" style="position:absolute;margin-left:73.45pt;margin-top:478.45pt;width:46.55pt;height:15.7pt;z-index:-251634176;mso-position-horizontal-relative:page;mso-position-vertical-relative:page" coordsize="" o:spt="100" adj="0,,0" path="" filled="f" stroked="f">
            <v:stroke joinstyle="round"/>
            <v:imagedata r:id="rId14" o:title="image58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0A73744B">
          <v:shape id="_x0000_s1034" style="position:absolute;margin-left:121.9pt;margin-top:478.45pt;width:96.5pt;height:15.7pt;z-index:-251633152;mso-position-horizontal-relative:page;mso-position-vertical-relative:page" coordsize="" o:spt="100" adj="0,,0" path="" filled="f" stroked="f">
            <v:stroke joinstyle="round"/>
            <v:imagedata r:id="rId15" o:title="image59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0A412369">
          <v:shape id="_x0000_s1033" style="position:absolute;margin-left:220.2pt;margin-top:478.45pt;width:57.6pt;height:15.7pt;z-index:-251632128;mso-position-horizontal-relative:page;mso-position-vertical-relative:page" coordsize="" o:spt="100" adj="0,,0" path="" filled="f" stroked="f">
            <v:stroke joinstyle="round"/>
            <v:imagedata r:id="rId16" o:title="image60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7FF83587">
          <v:shape id="_x0000_s1032" style="position:absolute;margin-left:279.7pt;margin-top:478.45pt;width:48pt;height:15.7pt;z-index:-251631104;mso-position-horizontal-relative:page;mso-position-vertical-relative:page" coordsize="" o:spt="100" adj="0,,0" path="" filled="f" stroked="f">
            <v:stroke joinstyle="round"/>
            <v:imagedata r:id="rId17" o:title="image61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702A79B2">
          <v:shape id="_x0000_s1031" style="position:absolute;margin-left:329.5pt;margin-top:478.45pt;width:49.55pt;height:15.7pt;z-index:-251630080;mso-position-horizontal-relative:page;mso-position-vertical-relative:page" coordsize="" o:spt="100" adj="0,,0" path="" filled="f" stroked="f">
            <v:stroke joinstyle="round"/>
            <v:imagedata r:id="rId18" o:title="image62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288B9308">
          <v:shape id="_x0000_s1030" style="position:absolute;margin-left:381pt;margin-top:478.45pt;width:166.9pt;height:15.7pt;z-index:-251629056;mso-position-horizontal-relative:page;mso-position-vertical-relative:page" coordsize="" o:spt="100" adj="0,,0" path="" filled="f" stroked="f">
            <v:stroke joinstyle="round"/>
            <v:imagedata r:id="rId19" o:title="image63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0D946D01">
          <v:shape id="_x0000_s1029" style="position:absolute;margin-left:1in;margin-top:542.75pt;width:246.95pt;height:19.2pt;z-index:-251628032;mso-position-horizontal-relative:page;mso-position-vertical-relative:page" coordsize="" o:spt="100" adj="0,,0" path="" filled="f" stroked="f">
            <v:stroke joinstyle="round"/>
            <v:imagedata r:id="rId20" o:title="image64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122683B3">
          <v:shape id="_x0000_s1028" style="position:absolute;margin-left:377.9pt;margin-top:542.75pt;width:146.5pt;height:19.2pt;z-index:-251627008;mso-position-horizontal-relative:page;mso-position-vertical-relative:page" coordsize="" o:spt="100" adj="0,,0" path="" filled="f" stroked="f">
            <v:stroke joinstyle="round"/>
            <v:imagedata r:id="rId21" o:title="image65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6A9736AD">
          <v:shape id="_x0000_s1027" style="position:absolute;margin-left:1in;margin-top:611.75pt;width:246.95pt;height:19.2pt;z-index:-251625984;mso-position-horizontal-relative:page;mso-position-vertical-relative:page" coordsize="" o:spt="100" adj="0,,0" path="" filled="f" stroked="f">
            <v:stroke joinstyle="round"/>
            <v:imagedata r:id="rId20" o:title="image66"/>
            <v:formulas/>
            <v:path o:connecttype="segments"/>
            <w10:wrap anchorx="page" anchory="page"/>
          </v:shape>
        </w:pict>
      </w:r>
      <w:r w:rsidRPr="00AD248D">
        <w:rPr>
          <w:rFonts w:ascii="Lato" w:hAnsi="Lato"/>
        </w:rPr>
        <w:pict w14:anchorId="46198415">
          <v:shape id="_x0000_s1026" style="position:absolute;margin-left:377.9pt;margin-top:611.75pt;width:146.5pt;height:19.2pt;z-index:-251624960;mso-position-horizontal-relative:page;mso-position-vertical-relative:page" coordsize="" o:spt="100" adj="0,,0" path="" filled="f" stroked="f">
            <v:stroke joinstyle="round"/>
            <v:imagedata r:id="rId21" o:title="image67"/>
            <v:formulas/>
            <v:path o:connecttype="segments"/>
            <w10:wrap anchorx="page" anchory="page"/>
          </v:shape>
        </w:pict>
      </w:r>
      <w:r w:rsidR="00BE70A4" w:rsidRPr="00AD248D">
        <w:rPr>
          <w:rFonts w:ascii="Lato" w:eastAsia="Arial" w:hAnsi="Lato" w:cs="Arial"/>
          <w:b/>
          <w:bCs/>
          <w:color w:val="000000"/>
          <w:w w:val="97"/>
          <w:sz w:val="56"/>
          <w:szCs w:val="56"/>
        </w:rPr>
        <w:t>Livestock Bill of Sale</w:t>
      </w:r>
      <w:r w:rsidR="00BE70A4" w:rsidRPr="00AD248D">
        <w:rPr>
          <w:rFonts w:ascii="Lato" w:eastAsia="Arial" w:hAnsi="Lato" w:cs="Arial"/>
          <w:b/>
          <w:bCs/>
          <w:color w:val="000000"/>
          <w:sz w:val="56"/>
          <w:szCs w:val="56"/>
        </w:rPr>
        <w:t> </w:t>
      </w:r>
    </w:p>
    <w:p w14:paraId="1195C90B" w14:textId="77777777" w:rsidR="00194DFF" w:rsidRPr="00AD248D" w:rsidRDefault="00194DFF">
      <w:pPr>
        <w:spacing w:line="20" w:lineRule="exact"/>
        <w:rPr>
          <w:rFonts w:ascii="Lato" w:hAnsi="Lato"/>
        </w:rPr>
        <w:sectPr w:rsidR="00194DFF" w:rsidRPr="00AD248D">
          <w:type w:val="continuous"/>
          <w:pgSz w:w="12240" w:h="15840"/>
          <w:pgMar w:top="1388" w:right="3156" w:bottom="0" w:left="3321" w:header="720" w:footer="720" w:gutter="0"/>
          <w:cols w:space="720"/>
        </w:sectPr>
      </w:pPr>
    </w:p>
    <w:p w14:paraId="3A4E6956" w14:textId="77777777" w:rsidR="00194DFF" w:rsidRPr="00AD248D" w:rsidRDefault="00194DFF">
      <w:pPr>
        <w:spacing w:line="200" w:lineRule="exact"/>
        <w:rPr>
          <w:rFonts w:ascii="Lato" w:hAnsi="Lato"/>
        </w:rPr>
      </w:pPr>
    </w:p>
    <w:p w14:paraId="6D2BE6E0" w14:textId="77777777" w:rsidR="00194DFF" w:rsidRPr="00AD248D" w:rsidRDefault="00194DFF">
      <w:pPr>
        <w:spacing w:line="200" w:lineRule="exact"/>
        <w:rPr>
          <w:rFonts w:ascii="Lato" w:hAnsi="Lato"/>
        </w:rPr>
      </w:pPr>
    </w:p>
    <w:p w14:paraId="48450906" w14:textId="77777777" w:rsidR="00194DFF" w:rsidRPr="00AD248D" w:rsidRDefault="00BE70A4">
      <w:pPr>
        <w:spacing w:before="181" w:line="308" w:lineRule="exact"/>
        <w:ind w:right="-567"/>
        <w:rPr>
          <w:rFonts w:ascii="Lato" w:hAnsi="Lato"/>
        </w:rPr>
      </w:pPr>
      <w:r w:rsidRPr="00AD248D">
        <w:rPr>
          <w:rFonts w:ascii="Lato" w:eastAsia="Arial" w:hAnsi="Lato" w:cs="Arial"/>
          <w:b/>
          <w:bCs/>
          <w:color w:val="000000"/>
          <w:w w:val="101"/>
          <w:sz w:val="24"/>
          <w:szCs w:val="24"/>
        </w:rPr>
        <w:t>Seller:</w:t>
      </w:r>
      <w:r w:rsidRPr="00AD248D">
        <w:rPr>
          <w:rFonts w:ascii="Lato" w:eastAsia="Arial" w:hAnsi="Lato" w:cs="Arial"/>
          <w:b/>
          <w:bCs/>
          <w:color w:val="000000"/>
          <w:sz w:val="24"/>
          <w:szCs w:val="24"/>
        </w:rPr>
        <w:t> </w:t>
      </w:r>
    </w:p>
    <w:p w14:paraId="1B780984" w14:textId="77777777" w:rsidR="00194DFF" w:rsidRPr="00AD248D" w:rsidRDefault="00BE70A4">
      <w:pPr>
        <w:spacing w:line="200" w:lineRule="exact"/>
        <w:rPr>
          <w:rFonts w:ascii="Lato" w:hAnsi="Lato"/>
        </w:rPr>
      </w:pPr>
      <w:r w:rsidRPr="00AD248D">
        <w:rPr>
          <w:rFonts w:ascii="Lato" w:hAnsi="Lato"/>
        </w:rPr>
        <w:br w:type="column"/>
      </w:r>
    </w:p>
    <w:p w14:paraId="6711DABA" w14:textId="77777777" w:rsidR="00194DFF" w:rsidRPr="00AD248D" w:rsidRDefault="00194DFF">
      <w:pPr>
        <w:spacing w:line="200" w:lineRule="exact"/>
        <w:rPr>
          <w:rFonts w:ascii="Lato" w:hAnsi="Lato"/>
        </w:rPr>
      </w:pPr>
    </w:p>
    <w:p w14:paraId="3301003E" w14:textId="77777777" w:rsidR="00194DFF" w:rsidRPr="00AD248D" w:rsidRDefault="00BE70A4">
      <w:pPr>
        <w:spacing w:before="181" w:line="308" w:lineRule="exact"/>
        <w:ind w:right="-567"/>
        <w:rPr>
          <w:rFonts w:ascii="Lato" w:hAnsi="Lato"/>
        </w:rPr>
      </w:pPr>
      <w:r w:rsidRPr="00AD248D">
        <w:rPr>
          <w:rFonts w:ascii="Lato" w:eastAsia="Arial" w:hAnsi="Lato" w:cs="Arial"/>
          <w:color w:val="000000"/>
          <w:sz w:val="24"/>
          <w:szCs w:val="24"/>
        </w:rPr>
        <w:t>               </w:t>
      </w:r>
      <w:r w:rsidRPr="00AD248D">
        <w:rPr>
          <w:rFonts w:ascii="Lato" w:eastAsia="Arial" w:hAnsi="Lato" w:cs="Arial"/>
          <w:b/>
          <w:bCs/>
          <w:color w:val="000000"/>
          <w:w w:val="98"/>
          <w:sz w:val="24"/>
          <w:szCs w:val="24"/>
        </w:rPr>
        <w:t>Buyer:</w:t>
      </w:r>
      <w:r w:rsidRPr="00AD248D">
        <w:rPr>
          <w:rFonts w:ascii="Lato" w:eastAsia="Arial" w:hAnsi="Lato" w:cs="Arial"/>
          <w:b/>
          <w:bCs/>
          <w:color w:val="000000"/>
          <w:sz w:val="24"/>
          <w:szCs w:val="24"/>
        </w:rPr>
        <w:t> </w:t>
      </w:r>
    </w:p>
    <w:p w14:paraId="487308DD" w14:textId="77777777" w:rsidR="00194DFF" w:rsidRPr="00AD248D" w:rsidRDefault="00194DFF">
      <w:pPr>
        <w:spacing w:line="20" w:lineRule="exact"/>
        <w:rPr>
          <w:rFonts w:ascii="Lato" w:hAnsi="Lato"/>
        </w:rPr>
        <w:sectPr w:rsidR="00194DFF" w:rsidRPr="00AD248D">
          <w:type w:val="continuous"/>
          <w:pgSz w:w="12240" w:h="15840"/>
          <w:pgMar w:top="1440" w:right="0" w:bottom="0" w:left="1440" w:header="720" w:footer="720" w:gutter="0"/>
          <w:cols w:num="2" w:space="720" w:equalWidth="0">
            <w:col w:w="804" w:space="2802"/>
            <w:col w:w="1828"/>
          </w:cols>
        </w:sectPr>
      </w:pPr>
    </w:p>
    <w:p w14:paraId="0027E4EC" w14:textId="77777777" w:rsidR="00194DFF" w:rsidRPr="00AD248D" w:rsidRDefault="00BE70A4">
      <w:pPr>
        <w:spacing w:before="70" w:line="297" w:lineRule="exact"/>
        <w:ind w:right="-567"/>
        <w:rPr>
          <w:rFonts w:ascii="Lato" w:hAnsi="Lato"/>
        </w:rPr>
      </w:pPr>
      <w:r w:rsidRPr="00AD248D">
        <w:rPr>
          <w:rFonts w:ascii="Lato" w:eastAsia="Arial" w:hAnsi="Lato" w:cs="Arial"/>
          <w:color w:val="000000"/>
          <w:sz w:val="24"/>
          <w:szCs w:val="24"/>
        </w:rPr>
        <w:t>Printed Name: ____________________     Printed Name: ____________________ </w:t>
      </w:r>
    </w:p>
    <w:p w14:paraId="1585F506" w14:textId="77777777" w:rsidR="00194DFF" w:rsidRPr="00AD248D" w:rsidRDefault="00194DFF">
      <w:pPr>
        <w:spacing w:line="20" w:lineRule="exact"/>
        <w:rPr>
          <w:rFonts w:ascii="Lato" w:hAnsi="Lato"/>
        </w:rPr>
        <w:sectPr w:rsidR="00194DFF" w:rsidRPr="00AD248D">
          <w:type w:val="continuous"/>
          <w:pgSz w:w="12240" w:h="15840"/>
          <w:pgMar w:top="1440" w:right="1853" w:bottom="0" w:left="1440" w:header="720" w:footer="720" w:gutter="0"/>
          <w:cols w:space="720"/>
        </w:sectPr>
      </w:pPr>
    </w:p>
    <w:p w14:paraId="4F159F01" w14:textId="77777777" w:rsidR="00194DFF" w:rsidRPr="00AD248D" w:rsidRDefault="00BE70A4">
      <w:pPr>
        <w:spacing w:before="115" w:line="297" w:lineRule="exact"/>
        <w:ind w:right="-567"/>
        <w:rPr>
          <w:rFonts w:ascii="Lato" w:hAnsi="Lato"/>
        </w:rPr>
      </w:pPr>
      <w:r w:rsidRPr="00AD248D">
        <w:rPr>
          <w:rFonts w:ascii="Lato" w:eastAsia="Arial" w:hAnsi="Lato" w:cs="Arial"/>
          <w:color w:val="000000"/>
          <w:sz w:val="24"/>
          <w:szCs w:val="24"/>
        </w:rPr>
        <w:t>Address: ________________________      Address: ________________________ </w:t>
      </w:r>
    </w:p>
    <w:p w14:paraId="0B81B793" w14:textId="77777777" w:rsidR="00194DFF" w:rsidRPr="00AD248D" w:rsidRDefault="00194DFF">
      <w:pPr>
        <w:spacing w:line="20" w:lineRule="exact"/>
        <w:rPr>
          <w:rFonts w:ascii="Lato" w:hAnsi="Lato"/>
        </w:rPr>
        <w:sectPr w:rsidR="00194DFF" w:rsidRPr="00AD248D">
          <w:type w:val="continuous"/>
          <w:pgSz w:w="12240" w:h="15840"/>
          <w:pgMar w:top="1440" w:right="1857" w:bottom="0" w:left="1440" w:header="720" w:footer="720" w:gutter="0"/>
          <w:cols w:space="720"/>
        </w:sectPr>
      </w:pPr>
    </w:p>
    <w:p w14:paraId="0A6C2FAA" w14:textId="77777777" w:rsidR="00194DFF" w:rsidRPr="00AD248D" w:rsidRDefault="00BE70A4">
      <w:pPr>
        <w:spacing w:before="119" w:line="297" w:lineRule="exact"/>
        <w:ind w:right="-567"/>
        <w:rPr>
          <w:rFonts w:ascii="Lato" w:hAnsi="Lato"/>
        </w:rPr>
      </w:pPr>
      <w:r w:rsidRPr="00AD248D">
        <w:rPr>
          <w:rFonts w:ascii="Lato" w:eastAsia="Arial" w:hAnsi="Lato" w:cs="Arial"/>
          <w:color w:val="000000"/>
          <w:sz w:val="24"/>
          <w:szCs w:val="24"/>
        </w:rPr>
        <w:t>City: ____________________________     City: ____________________________ </w:t>
      </w:r>
    </w:p>
    <w:p w14:paraId="736D3524" w14:textId="77777777" w:rsidR="00194DFF" w:rsidRPr="00AD248D" w:rsidRDefault="00194DFF">
      <w:pPr>
        <w:spacing w:line="20" w:lineRule="exact"/>
        <w:rPr>
          <w:rFonts w:ascii="Lato" w:hAnsi="Lato"/>
        </w:rPr>
        <w:sectPr w:rsidR="00194DFF" w:rsidRPr="00AD248D">
          <w:type w:val="continuous"/>
          <w:pgSz w:w="12240" w:h="15840"/>
          <w:pgMar w:top="1440" w:right="1825" w:bottom="0" w:left="1440" w:header="720" w:footer="720" w:gutter="0"/>
          <w:cols w:space="720"/>
        </w:sectPr>
      </w:pPr>
    </w:p>
    <w:p w14:paraId="3F9CA29C" w14:textId="77777777" w:rsidR="00194DFF" w:rsidRPr="00AD248D" w:rsidRDefault="00BE70A4">
      <w:pPr>
        <w:spacing w:before="115" w:line="297" w:lineRule="exact"/>
        <w:ind w:right="-567"/>
        <w:rPr>
          <w:rFonts w:ascii="Lato" w:hAnsi="Lato"/>
        </w:rPr>
      </w:pPr>
      <w:r w:rsidRPr="00AD248D">
        <w:rPr>
          <w:rFonts w:ascii="Lato" w:eastAsia="Arial" w:hAnsi="Lato" w:cs="Arial"/>
          <w:color w:val="000000"/>
          <w:sz w:val="24"/>
          <w:szCs w:val="24"/>
        </w:rPr>
        <w:t>State:______________ Zip: _________      State:______________ Zip: _________ </w:t>
      </w:r>
    </w:p>
    <w:p w14:paraId="77171050" w14:textId="77777777" w:rsidR="00194DFF" w:rsidRPr="00AD248D" w:rsidRDefault="00194DFF">
      <w:pPr>
        <w:spacing w:line="20" w:lineRule="exact"/>
        <w:rPr>
          <w:rFonts w:ascii="Lato" w:hAnsi="Lato"/>
        </w:rPr>
        <w:sectPr w:rsidR="00194DFF" w:rsidRPr="00AD248D">
          <w:type w:val="continuous"/>
          <w:pgSz w:w="12240" w:h="15840"/>
          <w:pgMar w:top="1440" w:right="1861" w:bottom="0" w:left="1440" w:header="720" w:footer="720" w:gutter="0"/>
          <w:cols w:space="720"/>
        </w:sectPr>
      </w:pPr>
    </w:p>
    <w:p w14:paraId="4AD9BE81" w14:textId="77777777" w:rsidR="00194DFF" w:rsidRPr="00AD248D" w:rsidRDefault="00194DFF">
      <w:pPr>
        <w:spacing w:line="200" w:lineRule="exact"/>
        <w:rPr>
          <w:rFonts w:ascii="Lato" w:hAnsi="Lato"/>
        </w:rPr>
      </w:pPr>
    </w:p>
    <w:p w14:paraId="1E6E3501" w14:textId="77777777" w:rsidR="00194DFF" w:rsidRPr="00AD248D" w:rsidRDefault="00194DFF">
      <w:pPr>
        <w:spacing w:line="200" w:lineRule="exact"/>
        <w:rPr>
          <w:rFonts w:ascii="Lato" w:hAnsi="Lato"/>
        </w:rPr>
      </w:pPr>
    </w:p>
    <w:p w14:paraId="04F42E8D" w14:textId="77777777" w:rsidR="00194DFF" w:rsidRPr="00AD248D" w:rsidRDefault="00BE70A4">
      <w:pPr>
        <w:spacing w:before="132" w:line="297" w:lineRule="exact"/>
        <w:ind w:right="-567"/>
        <w:rPr>
          <w:rFonts w:ascii="Lato" w:hAnsi="Lato"/>
        </w:rPr>
      </w:pPr>
      <w:r w:rsidRPr="00AD248D">
        <w:rPr>
          <w:rFonts w:ascii="Lato" w:eastAsia="Arial" w:hAnsi="Lato" w:cs="Arial"/>
          <w:color w:val="000000"/>
          <w:sz w:val="24"/>
          <w:szCs w:val="24"/>
        </w:rPr>
        <w:t>This is to certify that on this __________ day of __________________, __________, </w:t>
      </w:r>
    </w:p>
    <w:p w14:paraId="26AA79C4" w14:textId="77777777" w:rsidR="00194DFF" w:rsidRPr="00AD248D" w:rsidRDefault="00194DFF">
      <w:pPr>
        <w:spacing w:line="20" w:lineRule="exact"/>
        <w:rPr>
          <w:rFonts w:ascii="Lato" w:hAnsi="Lato"/>
        </w:rPr>
        <w:sectPr w:rsidR="00194DFF" w:rsidRPr="00AD248D">
          <w:type w:val="continuous"/>
          <w:pgSz w:w="12240" w:h="15840"/>
          <w:pgMar w:top="1440" w:right="1688" w:bottom="0" w:left="1440" w:header="720" w:footer="720" w:gutter="0"/>
          <w:cols w:space="720"/>
        </w:sectPr>
      </w:pPr>
    </w:p>
    <w:p w14:paraId="750E23ED" w14:textId="77777777" w:rsidR="00194DFF" w:rsidRPr="00AD248D" w:rsidRDefault="00BE70A4">
      <w:pPr>
        <w:spacing w:before="71" w:line="297" w:lineRule="exact"/>
        <w:ind w:right="-567"/>
        <w:rPr>
          <w:rFonts w:ascii="Lato" w:hAnsi="Lato"/>
        </w:rPr>
      </w:pPr>
      <w:r w:rsidRPr="00AD248D">
        <w:rPr>
          <w:rFonts w:ascii="Lato" w:eastAsia="Arial" w:hAnsi="Lato" w:cs="Arial"/>
          <w:color w:val="000000"/>
          <w:sz w:val="24"/>
          <w:szCs w:val="24"/>
        </w:rPr>
        <w:t>the undersigned Seller, in consideration of the sum of $_______________________ , </w:t>
      </w:r>
    </w:p>
    <w:p w14:paraId="3A851F21" w14:textId="77777777" w:rsidR="00194DFF" w:rsidRPr="00AD248D" w:rsidRDefault="00194DFF">
      <w:pPr>
        <w:spacing w:line="20" w:lineRule="exact"/>
        <w:rPr>
          <w:rFonts w:ascii="Lato" w:hAnsi="Lato"/>
        </w:rPr>
        <w:sectPr w:rsidR="00194DFF" w:rsidRPr="00AD248D">
          <w:type w:val="continuous"/>
          <w:pgSz w:w="12240" w:h="15840"/>
          <w:pgMar w:top="1440" w:right="1648" w:bottom="0" w:left="1440" w:header="720" w:footer="720" w:gutter="0"/>
          <w:cols w:space="720"/>
        </w:sectPr>
      </w:pPr>
    </w:p>
    <w:p w14:paraId="2007FB59" w14:textId="77777777" w:rsidR="00194DFF" w:rsidRPr="00AD248D" w:rsidRDefault="00BE70A4">
      <w:pPr>
        <w:spacing w:before="71" w:line="297" w:lineRule="exact"/>
        <w:ind w:right="-567"/>
        <w:rPr>
          <w:rFonts w:ascii="Lato" w:hAnsi="Lato"/>
        </w:rPr>
      </w:pPr>
      <w:r w:rsidRPr="00AD248D">
        <w:rPr>
          <w:rFonts w:ascii="Lato" w:eastAsia="Arial" w:hAnsi="Lato" w:cs="Arial"/>
          <w:color w:val="000000"/>
          <w:sz w:val="24"/>
          <w:szCs w:val="24"/>
        </w:rPr>
        <w:t>sold to the undersigned Buyer the following described livestock, the title to which the  </w:t>
      </w:r>
    </w:p>
    <w:p w14:paraId="6D424E4F" w14:textId="77777777" w:rsidR="00194DFF" w:rsidRPr="00AD248D" w:rsidRDefault="00194DFF">
      <w:pPr>
        <w:spacing w:line="20" w:lineRule="exact"/>
        <w:rPr>
          <w:rFonts w:ascii="Lato" w:hAnsi="Lato"/>
        </w:rPr>
        <w:sectPr w:rsidR="00194DFF" w:rsidRPr="00AD248D">
          <w:type w:val="continuous"/>
          <w:pgSz w:w="12240" w:h="15840"/>
          <w:pgMar w:top="1440" w:right="1720" w:bottom="0" w:left="1440" w:header="720" w:footer="720" w:gutter="0"/>
          <w:cols w:space="720"/>
        </w:sectPr>
      </w:pPr>
    </w:p>
    <w:p w14:paraId="23C329C2" w14:textId="77777777" w:rsidR="00194DFF" w:rsidRPr="00AD248D" w:rsidRDefault="00BE70A4">
      <w:pPr>
        <w:spacing w:before="71" w:line="297" w:lineRule="exact"/>
        <w:ind w:right="-567"/>
        <w:rPr>
          <w:rFonts w:ascii="Lato" w:hAnsi="Lato"/>
        </w:rPr>
      </w:pPr>
      <w:r w:rsidRPr="00AD248D">
        <w:rPr>
          <w:rFonts w:ascii="Lato" w:eastAsia="Arial" w:hAnsi="Lato" w:cs="Arial"/>
          <w:color w:val="000000"/>
          <w:sz w:val="24"/>
          <w:szCs w:val="24"/>
        </w:rPr>
        <w:t>Seller guarantees. </w:t>
      </w:r>
    </w:p>
    <w:p w14:paraId="1125B119" w14:textId="77777777" w:rsidR="00194DFF" w:rsidRPr="00AD248D" w:rsidRDefault="00194DFF">
      <w:pPr>
        <w:spacing w:line="20" w:lineRule="exact"/>
        <w:rPr>
          <w:rFonts w:ascii="Lato" w:hAnsi="Lato"/>
        </w:rPr>
        <w:sectPr w:rsidR="00194DFF" w:rsidRPr="00AD248D">
          <w:type w:val="continuous"/>
          <w:pgSz w:w="12240" w:h="15840"/>
          <w:pgMar w:top="1440" w:right="8783" w:bottom="0" w:left="1440" w:header="720" w:footer="720" w:gutter="0"/>
          <w:cols w:space="720"/>
        </w:sectPr>
      </w:pPr>
    </w:p>
    <w:p w14:paraId="6E07D9B5" w14:textId="77777777" w:rsidR="00194DFF" w:rsidRPr="00AD248D" w:rsidRDefault="00194DFF">
      <w:pPr>
        <w:spacing w:line="200" w:lineRule="exact"/>
        <w:rPr>
          <w:rFonts w:ascii="Lato" w:hAnsi="Lato"/>
        </w:rPr>
      </w:pPr>
    </w:p>
    <w:p w14:paraId="3E37D57D" w14:textId="77777777" w:rsidR="00194DFF" w:rsidRPr="00AD248D" w:rsidRDefault="00194DFF">
      <w:pPr>
        <w:spacing w:line="200" w:lineRule="exact"/>
        <w:rPr>
          <w:rFonts w:ascii="Lato" w:hAnsi="Lato"/>
        </w:rPr>
      </w:pPr>
    </w:p>
    <w:p w14:paraId="7F05E310" w14:textId="77777777" w:rsidR="00194DFF" w:rsidRPr="00AD248D" w:rsidRDefault="00194DFF">
      <w:pPr>
        <w:spacing w:line="200" w:lineRule="exact"/>
        <w:rPr>
          <w:rFonts w:ascii="Lato" w:hAnsi="Lato"/>
        </w:rPr>
      </w:pPr>
    </w:p>
    <w:p w14:paraId="1FE4E808" w14:textId="77777777" w:rsidR="00194DFF" w:rsidRPr="00AD248D" w:rsidRDefault="00194DFF">
      <w:pPr>
        <w:spacing w:line="200" w:lineRule="exact"/>
        <w:rPr>
          <w:rFonts w:ascii="Lato" w:hAnsi="Lato"/>
        </w:rPr>
      </w:pPr>
    </w:p>
    <w:p w14:paraId="2BA64144" w14:textId="77777777" w:rsidR="00194DFF" w:rsidRPr="00AD248D" w:rsidRDefault="00194DFF">
      <w:pPr>
        <w:spacing w:line="200" w:lineRule="exact"/>
        <w:rPr>
          <w:rFonts w:ascii="Lato" w:hAnsi="Lato"/>
        </w:rPr>
      </w:pPr>
    </w:p>
    <w:p w14:paraId="242296AF" w14:textId="77777777" w:rsidR="00194DFF" w:rsidRPr="00AD248D" w:rsidRDefault="00194DFF">
      <w:pPr>
        <w:spacing w:line="200" w:lineRule="exact"/>
        <w:rPr>
          <w:rFonts w:ascii="Lato" w:hAnsi="Lato"/>
        </w:rPr>
      </w:pPr>
    </w:p>
    <w:p w14:paraId="5DFB8E44" w14:textId="77777777" w:rsidR="00194DFF" w:rsidRPr="00AD248D" w:rsidRDefault="00194DFF">
      <w:pPr>
        <w:spacing w:line="200" w:lineRule="exact"/>
        <w:rPr>
          <w:rFonts w:ascii="Lato" w:hAnsi="Lato"/>
        </w:rPr>
      </w:pPr>
    </w:p>
    <w:p w14:paraId="168DA69D" w14:textId="77777777" w:rsidR="00194DFF" w:rsidRPr="00AD248D" w:rsidRDefault="00194DFF">
      <w:pPr>
        <w:spacing w:line="200" w:lineRule="exact"/>
        <w:rPr>
          <w:rFonts w:ascii="Lato" w:hAnsi="Lato"/>
        </w:rPr>
      </w:pPr>
    </w:p>
    <w:p w14:paraId="533D9BB1" w14:textId="77777777" w:rsidR="00194DFF" w:rsidRPr="00AD248D" w:rsidRDefault="00194DFF">
      <w:pPr>
        <w:spacing w:line="200" w:lineRule="exact"/>
        <w:rPr>
          <w:rFonts w:ascii="Lato" w:hAnsi="Lato"/>
        </w:rPr>
      </w:pPr>
    </w:p>
    <w:p w14:paraId="7D8ABA27" w14:textId="77777777" w:rsidR="00194DFF" w:rsidRPr="00AD248D" w:rsidRDefault="00194DFF">
      <w:pPr>
        <w:spacing w:line="200" w:lineRule="exact"/>
        <w:rPr>
          <w:rFonts w:ascii="Lato" w:hAnsi="Lato"/>
        </w:rPr>
      </w:pPr>
    </w:p>
    <w:p w14:paraId="4E1456BD" w14:textId="77777777" w:rsidR="00194DFF" w:rsidRPr="00AD248D" w:rsidRDefault="00194DFF">
      <w:pPr>
        <w:spacing w:line="200" w:lineRule="exact"/>
        <w:rPr>
          <w:rFonts w:ascii="Lato" w:hAnsi="Lato"/>
        </w:rPr>
      </w:pPr>
    </w:p>
    <w:p w14:paraId="7D507223" w14:textId="77777777" w:rsidR="00194DFF" w:rsidRPr="00AD248D" w:rsidRDefault="00194DFF">
      <w:pPr>
        <w:spacing w:line="200" w:lineRule="exact"/>
        <w:rPr>
          <w:rFonts w:ascii="Lato" w:hAnsi="Lato"/>
        </w:rPr>
      </w:pPr>
    </w:p>
    <w:p w14:paraId="1237B4FC" w14:textId="77777777" w:rsidR="00194DFF" w:rsidRPr="00AD248D" w:rsidRDefault="00194DFF">
      <w:pPr>
        <w:spacing w:line="200" w:lineRule="exact"/>
        <w:rPr>
          <w:rFonts w:ascii="Lato" w:hAnsi="Lato"/>
        </w:rPr>
      </w:pPr>
    </w:p>
    <w:p w14:paraId="7E26DC38" w14:textId="77777777" w:rsidR="00194DFF" w:rsidRPr="00AD248D" w:rsidRDefault="00194DFF">
      <w:pPr>
        <w:spacing w:line="200" w:lineRule="exact"/>
        <w:rPr>
          <w:rFonts w:ascii="Lato" w:hAnsi="Lato"/>
        </w:rPr>
      </w:pPr>
    </w:p>
    <w:p w14:paraId="33DB44C9" w14:textId="77777777" w:rsidR="00194DFF" w:rsidRPr="00AD248D" w:rsidRDefault="00194DFF">
      <w:pPr>
        <w:spacing w:line="200" w:lineRule="exact"/>
        <w:rPr>
          <w:rFonts w:ascii="Lato" w:hAnsi="Lato"/>
        </w:rPr>
      </w:pPr>
    </w:p>
    <w:p w14:paraId="7DEA90FB" w14:textId="77777777" w:rsidR="00194DFF" w:rsidRPr="00AD248D" w:rsidRDefault="00194DFF">
      <w:pPr>
        <w:spacing w:line="200" w:lineRule="exact"/>
        <w:rPr>
          <w:rFonts w:ascii="Lato" w:hAnsi="Lato"/>
        </w:rPr>
      </w:pPr>
    </w:p>
    <w:p w14:paraId="2AC8F5B4" w14:textId="77777777" w:rsidR="00194DFF" w:rsidRPr="00AD248D" w:rsidRDefault="00194DFF">
      <w:pPr>
        <w:spacing w:line="200" w:lineRule="exact"/>
        <w:rPr>
          <w:rFonts w:ascii="Lato" w:hAnsi="Lato"/>
        </w:rPr>
      </w:pPr>
    </w:p>
    <w:p w14:paraId="7A86D26E" w14:textId="77777777" w:rsidR="00194DFF" w:rsidRPr="00AD248D" w:rsidRDefault="00194DFF">
      <w:pPr>
        <w:spacing w:line="200" w:lineRule="exact"/>
        <w:rPr>
          <w:rFonts w:ascii="Lato" w:hAnsi="Lato"/>
        </w:rPr>
      </w:pPr>
    </w:p>
    <w:p w14:paraId="2143B036" w14:textId="77777777" w:rsidR="00194DFF" w:rsidRPr="00AD248D" w:rsidRDefault="00194DFF">
      <w:pPr>
        <w:spacing w:line="200" w:lineRule="exact"/>
        <w:rPr>
          <w:rFonts w:ascii="Lato" w:hAnsi="Lato"/>
        </w:rPr>
      </w:pPr>
    </w:p>
    <w:p w14:paraId="3CCBD0F9" w14:textId="77777777" w:rsidR="00194DFF" w:rsidRPr="00AD248D" w:rsidRDefault="00BE70A4">
      <w:pPr>
        <w:spacing w:before="85" w:line="297" w:lineRule="exact"/>
        <w:ind w:right="-567"/>
        <w:rPr>
          <w:rFonts w:ascii="Lato" w:hAnsi="Lato"/>
        </w:rPr>
      </w:pPr>
      <w:r w:rsidRPr="00AD248D">
        <w:rPr>
          <w:rFonts w:ascii="Lato" w:eastAsia="Arial" w:hAnsi="Lato" w:cs="Arial"/>
          <w:color w:val="000000"/>
          <w:sz w:val="24"/>
          <w:szCs w:val="24"/>
        </w:rPr>
        <w:t>Seller: </w:t>
      </w:r>
    </w:p>
    <w:p w14:paraId="721CB3A0" w14:textId="77777777" w:rsidR="00194DFF" w:rsidRPr="00AD248D" w:rsidRDefault="00194DFF">
      <w:pPr>
        <w:spacing w:line="20" w:lineRule="exact"/>
        <w:rPr>
          <w:rFonts w:ascii="Lato" w:hAnsi="Lato"/>
        </w:rPr>
        <w:sectPr w:rsidR="00194DFF" w:rsidRPr="00AD248D">
          <w:type w:val="continuous"/>
          <w:pgSz w:w="12240" w:h="15840"/>
          <w:pgMar w:top="1440" w:right="10051" w:bottom="0" w:left="1440" w:header="720" w:footer="720" w:gutter="0"/>
          <w:cols w:space="720"/>
        </w:sectPr>
      </w:pPr>
    </w:p>
    <w:p w14:paraId="5223F2CA" w14:textId="77777777" w:rsidR="00194DFF" w:rsidRPr="00AD248D" w:rsidRDefault="00194DFF">
      <w:pPr>
        <w:spacing w:line="200" w:lineRule="exact"/>
        <w:rPr>
          <w:rFonts w:ascii="Lato" w:hAnsi="Lato"/>
        </w:rPr>
      </w:pPr>
    </w:p>
    <w:p w14:paraId="48261E5A" w14:textId="77777777" w:rsidR="00194DFF" w:rsidRPr="00AD248D" w:rsidRDefault="00BE70A4">
      <w:pPr>
        <w:spacing w:before="55" w:line="297" w:lineRule="exact"/>
        <w:ind w:right="-567"/>
        <w:rPr>
          <w:rFonts w:ascii="Lato" w:hAnsi="Lato"/>
        </w:rPr>
      </w:pPr>
      <w:r w:rsidRPr="00AD248D">
        <w:rPr>
          <w:rFonts w:ascii="Lato" w:eastAsia="Arial" w:hAnsi="Lato" w:cs="Arial"/>
          <w:color w:val="000000"/>
          <w:sz w:val="24"/>
          <w:szCs w:val="24"/>
        </w:rPr>
        <w:t>_____________________________________        Date: ______________________ </w:t>
      </w:r>
    </w:p>
    <w:p w14:paraId="79673CE8" w14:textId="77777777" w:rsidR="00194DFF" w:rsidRPr="00AD248D" w:rsidRDefault="00194DFF">
      <w:pPr>
        <w:spacing w:line="20" w:lineRule="exact"/>
        <w:rPr>
          <w:rFonts w:ascii="Lato" w:hAnsi="Lato"/>
        </w:rPr>
        <w:sectPr w:rsidR="00194DFF" w:rsidRPr="00AD248D">
          <w:type w:val="continuous"/>
          <w:pgSz w:w="12240" w:h="15840"/>
          <w:pgMar w:top="1440" w:right="1676" w:bottom="0" w:left="1440" w:header="720" w:footer="720" w:gutter="0"/>
          <w:cols w:space="720"/>
        </w:sectPr>
      </w:pPr>
    </w:p>
    <w:p w14:paraId="089884CC" w14:textId="77777777" w:rsidR="00194DFF" w:rsidRPr="00AD248D" w:rsidRDefault="00194DFF">
      <w:pPr>
        <w:spacing w:line="200" w:lineRule="exact"/>
        <w:rPr>
          <w:rFonts w:ascii="Lato" w:hAnsi="Lato"/>
        </w:rPr>
      </w:pPr>
    </w:p>
    <w:p w14:paraId="5E2B4AF8" w14:textId="77777777" w:rsidR="00194DFF" w:rsidRPr="00AD248D" w:rsidRDefault="00194DFF">
      <w:pPr>
        <w:spacing w:line="200" w:lineRule="exact"/>
        <w:rPr>
          <w:rFonts w:ascii="Lato" w:hAnsi="Lato"/>
        </w:rPr>
      </w:pPr>
    </w:p>
    <w:p w14:paraId="3DE7E329" w14:textId="77777777" w:rsidR="00194DFF" w:rsidRPr="00AD248D" w:rsidRDefault="00BE70A4">
      <w:pPr>
        <w:spacing w:before="132" w:line="297" w:lineRule="exact"/>
        <w:ind w:right="-567"/>
        <w:rPr>
          <w:rFonts w:ascii="Lato" w:hAnsi="Lato"/>
        </w:rPr>
      </w:pPr>
      <w:r w:rsidRPr="00AD248D">
        <w:rPr>
          <w:rFonts w:ascii="Lato" w:eastAsia="Arial" w:hAnsi="Lato" w:cs="Arial"/>
          <w:color w:val="000000"/>
          <w:sz w:val="24"/>
          <w:szCs w:val="24"/>
        </w:rPr>
        <w:t>Buyer: </w:t>
      </w:r>
    </w:p>
    <w:p w14:paraId="04027849" w14:textId="77777777" w:rsidR="00194DFF" w:rsidRPr="00AD248D" w:rsidRDefault="00194DFF">
      <w:pPr>
        <w:spacing w:line="20" w:lineRule="exact"/>
        <w:rPr>
          <w:rFonts w:ascii="Lato" w:hAnsi="Lato"/>
        </w:rPr>
        <w:sectPr w:rsidR="00194DFF" w:rsidRPr="00AD248D">
          <w:type w:val="continuous"/>
          <w:pgSz w:w="12240" w:h="15840"/>
          <w:pgMar w:top="1440" w:right="10035" w:bottom="0" w:left="1440" w:header="720" w:footer="720" w:gutter="0"/>
          <w:cols w:space="720"/>
        </w:sectPr>
      </w:pPr>
    </w:p>
    <w:p w14:paraId="6DCD3A92" w14:textId="77777777" w:rsidR="00194DFF" w:rsidRPr="00AD248D" w:rsidRDefault="00194DFF">
      <w:pPr>
        <w:spacing w:line="200" w:lineRule="exact"/>
        <w:rPr>
          <w:rFonts w:ascii="Lato" w:hAnsi="Lato"/>
        </w:rPr>
      </w:pPr>
    </w:p>
    <w:p w14:paraId="754CD9C3" w14:textId="77777777" w:rsidR="00194DFF" w:rsidRPr="00AD248D" w:rsidRDefault="00BE70A4">
      <w:pPr>
        <w:spacing w:before="55" w:line="297" w:lineRule="exact"/>
        <w:ind w:right="-567"/>
        <w:rPr>
          <w:rFonts w:ascii="Lato" w:hAnsi="Lato"/>
        </w:rPr>
      </w:pPr>
      <w:r w:rsidRPr="00AD248D">
        <w:rPr>
          <w:rFonts w:ascii="Lato" w:eastAsia="Arial" w:hAnsi="Lato" w:cs="Arial"/>
          <w:color w:val="000000"/>
          <w:sz w:val="24"/>
          <w:szCs w:val="24"/>
        </w:rPr>
        <w:t>_____________________________________        Date: ______________________ </w:t>
      </w:r>
    </w:p>
    <w:p w14:paraId="204B0F3E" w14:textId="77777777" w:rsidR="00194DFF" w:rsidRPr="00AD248D" w:rsidRDefault="00194DFF">
      <w:pPr>
        <w:spacing w:line="20" w:lineRule="exact"/>
        <w:rPr>
          <w:rFonts w:ascii="Lato" w:hAnsi="Lato"/>
        </w:rPr>
        <w:sectPr w:rsidR="00194DFF" w:rsidRPr="00AD248D">
          <w:type w:val="continuous"/>
          <w:pgSz w:w="12240" w:h="15840"/>
          <w:pgMar w:top="1440" w:right="1676" w:bottom="0" w:left="1440" w:header="720" w:footer="720" w:gutter="0"/>
          <w:cols w:space="720"/>
        </w:sectPr>
      </w:pPr>
    </w:p>
    <w:p w14:paraId="7A948BAC" w14:textId="77777777" w:rsidR="00194DFF" w:rsidRPr="00AD248D" w:rsidRDefault="00194DFF">
      <w:pPr>
        <w:spacing w:line="200" w:lineRule="exact"/>
        <w:rPr>
          <w:rFonts w:ascii="Lato" w:hAnsi="Lato"/>
        </w:rPr>
      </w:pPr>
    </w:p>
    <w:p w14:paraId="2FBF30A2" w14:textId="77777777" w:rsidR="00194DFF" w:rsidRPr="00AD248D" w:rsidRDefault="00194DFF">
      <w:pPr>
        <w:spacing w:line="200" w:lineRule="exact"/>
        <w:rPr>
          <w:rFonts w:ascii="Lato" w:hAnsi="Lato"/>
        </w:rPr>
      </w:pPr>
    </w:p>
    <w:p w14:paraId="54B98719" w14:textId="77777777" w:rsidR="00194DFF" w:rsidRPr="00AD248D" w:rsidRDefault="00194DFF">
      <w:pPr>
        <w:spacing w:before="23" w:line="191" w:lineRule="exact"/>
        <w:ind w:right="-567"/>
        <w:rPr>
          <w:rFonts w:ascii="Lato" w:hAnsi="Lato"/>
        </w:rPr>
      </w:pPr>
    </w:p>
    <w:sectPr w:rsidR="00194DFF" w:rsidRPr="00AD248D" w:rsidSect="00194DFF">
      <w:type w:val="continuous"/>
      <w:pgSz w:w="12240" w:h="15840"/>
      <w:pgMar w:top="1440" w:right="1828" w:bottom="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TM1NDA3MDK0MDNU0lEKTi0uzszPAykwrAUAoyLP2ywAAAA="/>
  </w:docVars>
  <w:rsids>
    <w:rsidRoot w:val="00194DFF"/>
    <w:rsid w:val="00194DFF"/>
    <w:rsid w:val="00AD248D"/>
    <w:rsid w:val="00BE70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93"/>
    <o:shapelayout v:ext="edit">
      <o:idmap v:ext="edit" data="1"/>
    </o:shapelayout>
  </w:shapeDefaults>
  <w:decimalSymbol w:val="."/>
  <w:listSeparator w:val=","/>
  <w14:docId w14:val="2BA9DB40"/>
  <w15:docId w15:val="{B3E26798-346F-4545-A74C-2A4A20B85E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theme" Target="theme/theme1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6</Words>
  <Characters>779</Characters>
  <Application>Microsoft Office Word</Application>
  <DocSecurity>0</DocSecurity>
  <Lines>6</Lines>
  <Paragraphs>1</Paragraphs>
  <ScaleCrop>false</ScaleCrop>
  <Company/>
  <LinksUpToDate>false</LinksUpToDate>
  <CharactersWithSpaces>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sta-Lab</dc:creator>
  <cp:lastModifiedBy>Ammar Shah</cp:lastModifiedBy>
  <cp:revision>3</cp:revision>
  <dcterms:created xsi:type="dcterms:W3CDTF">2021-04-29T07:58:00Z</dcterms:created>
  <dcterms:modified xsi:type="dcterms:W3CDTF">2021-04-30T06:04:00Z</dcterms:modified>
</cp:coreProperties>
</file>